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51092" w14:textId="2A68A0DF" w:rsidR="002957BA" w:rsidRDefault="00C60D7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FA8583" wp14:editId="074AD821">
                <wp:simplePos x="0" y="0"/>
                <wp:positionH relativeFrom="column">
                  <wp:posOffset>4229100</wp:posOffset>
                </wp:positionH>
                <wp:positionV relativeFrom="paragraph">
                  <wp:posOffset>0</wp:posOffset>
                </wp:positionV>
                <wp:extent cx="1485900" cy="800100"/>
                <wp:effectExtent l="38100" t="38100" r="57150" b="57150"/>
                <wp:wrapNone/>
                <wp:docPr id="3" name="Rectangle: Single Corner Snipp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800100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gradFill flip="none" rotWithShape="1">
                          <a:gsLst>
                            <a:gs pos="0">
                              <a:schemeClr val="dk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dk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dk1">
                                <a:tint val="23500"/>
                                <a:satMod val="160000"/>
                              </a:schemeClr>
                            </a:gs>
                          </a:gsLst>
                          <a:lin ang="13500000" scaled="1"/>
                          <a:tileRect/>
                        </a:gradFill>
                        <a:ln w="10160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2F40A" id="Rectangle: Single Corner Snipped 3" o:spid="_x0000_s1026" style="position:absolute;margin-left:333pt;margin-top:0;width:117pt;height:6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8590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" path="m,l1085850,r400050,400050l1485900,800100,,800100,,xe" fillcolor="#575757 [2128]" strokecolor="black [1600]" strokeweight="8pt">
                <v:fill color2="#c5c5c5 [752]" rotate="t" angle="225" colors="0 #9e9e9e;.5 #c4c4c4;1 #e3e3e3" focus="100%" type="gradient"/>
                <v:stroke joinstyle="miter"/>
                <v:path arrowok="t" o:connecttype="custom" o:connectlocs="0,0;1085850,0;1485900,400050;1485900,800100;0,800100;0,0" o:connectangles="0,0,0,0,0,0"/>
              </v:shape>
            </w:pict>
          </mc:Fallback>
        </mc:AlternateContent>
      </w:r>
      <w:r w:rsidR="00A82B0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7CA5A6" wp14:editId="3F697181">
                <wp:simplePos x="0" y="0"/>
                <wp:positionH relativeFrom="column">
                  <wp:posOffset>9525</wp:posOffset>
                </wp:positionH>
                <wp:positionV relativeFrom="paragraph">
                  <wp:posOffset>0</wp:posOffset>
                </wp:positionV>
                <wp:extent cx="4105275" cy="800100"/>
                <wp:effectExtent l="38100" t="38100" r="66675" b="571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5275" cy="800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dk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dk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dk1">
                                <a:tint val="23500"/>
                                <a:satMod val="160000"/>
                              </a:schemeClr>
                            </a:gs>
                          </a:gsLst>
                          <a:lin ang="13500000" scaled="1"/>
                          <a:tileRect/>
                        </a:gradFill>
                        <a:ln w="10160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3AF33A" id="Rectangle 1" o:spid="_x0000_s1026" style="position:absolute;margin-left:.75pt;margin-top:0;width:323.25pt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" fillcolor="#575757 [2128]" strokecolor="black [1600]" strokeweight="8pt">
                <v:fill color2="#c5c5c5 [752]" rotate="t" angle="225" colors="0 #9e9e9e;.5 #c4c4c4;1 #e3e3e3" focus="100%" type="gradient"/>
              </v:rect>
            </w:pict>
          </mc:Fallback>
        </mc:AlternateContent>
      </w:r>
    </w:p>
    <w:p w14:paraId="6AAB96AE" w14:textId="7B0FB43D" w:rsidR="00A82B0D" w:rsidRPr="00A82B0D" w:rsidRDefault="00A82B0D" w:rsidP="00A82B0D"/>
    <w:p w14:paraId="190295F3" w14:textId="50F548A4" w:rsidR="00A82B0D" w:rsidRPr="00A82B0D" w:rsidRDefault="00A82B0D" w:rsidP="00A82B0D"/>
    <w:p w14:paraId="7B490FF0" w14:textId="53DD73AC" w:rsidR="00A82B0D" w:rsidRPr="00A82B0D" w:rsidRDefault="00C60D71" w:rsidP="00A82B0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1B4451" wp14:editId="4489DB93">
                <wp:simplePos x="0" y="0"/>
                <wp:positionH relativeFrom="column">
                  <wp:posOffset>9525</wp:posOffset>
                </wp:positionH>
                <wp:positionV relativeFrom="paragraph">
                  <wp:posOffset>162560</wp:posOffset>
                </wp:positionV>
                <wp:extent cx="1485900" cy="800100"/>
                <wp:effectExtent l="38100" t="38100" r="57150" b="57150"/>
                <wp:wrapNone/>
                <wp:docPr id="4" name="Rectangle: Single Corner Snipp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485900" cy="800100"/>
                        </a:xfrm>
                        <a:prstGeom prst="snip1Rect">
                          <a:avLst>
                            <a:gd name="adj" fmla="val 50000"/>
                          </a:avLst>
                        </a:prstGeom>
                        <a:gradFill flip="none" rotWithShape="1">
                          <a:gsLst>
                            <a:gs pos="0">
                              <a:schemeClr val="dk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dk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dk1">
                                <a:tint val="23500"/>
                                <a:satMod val="160000"/>
                              </a:schemeClr>
                            </a:gs>
                          </a:gsLst>
                          <a:lin ang="13500000" scaled="1"/>
                          <a:tileRect/>
                        </a:gradFill>
                        <a:ln w="10160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42B4D" id="Rectangle: Single Corner Snipped 4" o:spid="_x0000_s1026" style="position:absolute;margin-left:.75pt;margin-top:12.8pt;width:117pt;height:63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85900,800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" path="m,l1085850,r400050,400050l1485900,800100,,800100,,xe" fillcolor="#575757 [2128]" strokecolor="black [1600]" strokeweight="8pt">
                <v:fill color2="#c5c5c5 [752]" rotate="t" angle="225" colors="0 #9e9e9e;.5 #c4c4c4;1 #e3e3e3" focus="100%" type="gradient"/>
                <v:stroke joinstyle="miter"/>
                <v:path arrowok="t" o:connecttype="custom" o:connectlocs="0,0;1085850,0;1485900,400050;1485900,800100;0,800100;0,0" o:connectangles="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06F238" wp14:editId="6433701E">
                <wp:simplePos x="0" y="0"/>
                <wp:positionH relativeFrom="column">
                  <wp:posOffset>1609725</wp:posOffset>
                </wp:positionH>
                <wp:positionV relativeFrom="paragraph">
                  <wp:posOffset>162560</wp:posOffset>
                </wp:positionV>
                <wp:extent cx="4105275" cy="800100"/>
                <wp:effectExtent l="38100" t="38100" r="66675" b="571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5275" cy="8001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dk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dk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dk1">
                                <a:tint val="23500"/>
                                <a:satMod val="160000"/>
                              </a:schemeClr>
                            </a:gs>
                          </a:gsLst>
                          <a:lin ang="13500000" scaled="1"/>
                          <a:tileRect/>
                        </a:gradFill>
                        <a:ln w="10160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9F7A04" id="Rectangle 2" o:spid="_x0000_s1026" style="position:absolute;margin-left:126.75pt;margin-top:12.8pt;width:323.25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" fillcolor="#575757 [2128]" strokecolor="black [1600]" strokeweight="8pt">
                <v:fill color2="#c5c5c5 [752]" rotate="t" angle="225" colors="0 #9e9e9e;.5 #c4c4c4;1 #e3e3e3" focus="100%" type="gradient"/>
              </v:rect>
            </w:pict>
          </mc:Fallback>
        </mc:AlternateContent>
      </w:r>
    </w:p>
    <w:p w14:paraId="2E7DCA63" w14:textId="6623622F" w:rsidR="00A82B0D" w:rsidRPr="00A82B0D" w:rsidRDefault="00A82B0D" w:rsidP="00A82B0D"/>
    <w:p w14:paraId="21E6A25E" w14:textId="3B2DD4A7" w:rsidR="00A82B0D" w:rsidRPr="00A82B0D" w:rsidRDefault="00A82B0D" w:rsidP="00A82B0D">
      <w:pPr>
        <w:rPr>
          <w14:textOutline w14:w="9525" w14:cap="rnd" w14:cmpd="sng" w14:algn="ctr">
            <w14:noFill/>
            <w14:prstDash w14:val="solid"/>
            <w14:bevel/>
          </w14:textOutline>
        </w:rPr>
      </w:pPr>
    </w:p>
    <w:p w14:paraId="32DD3AD6" w14:textId="26541496" w:rsidR="00A82B0D" w:rsidRDefault="00A82B0D" w:rsidP="00A82B0D"/>
    <w:p w14:paraId="2DAD3C62" w14:textId="18C9D66D" w:rsidR="00A82B0D" w:rsidRDefault="00997111" w:rsidP="00B928F3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C2C26E" wp14:editId="05F3A45F">
                <wp:simplePos x="0" y="0"/>
                <wp:positionH relativeFrom="column">
                  <wp:posOffset>2676525</wp:posOffset>
                </wp:positionH>
                <wp:positionV relativeFrom="paragraph">
                  <wp:posOffset>57785</wp:posOffset>
                </wp:positionV>
                <wp:extent cx="2638425" cy="1028700"/>
                <wp:effectExtent l="57150" t="38100" r="85725" b="57150"/>
                <wp:wrapNone/>
                <wp:docPr id="10" name="Hexag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8425" cy="1028700"/>
                        </a:xfrm>
                        <a:prstGeom prst="hexagon">
                          <a:avLst>
                            <a:gd name="adj" fmla="val 18519"/>
                            <a:gd name="vf" fmla="val 115470"/>
                          </a:avLst>
                        </a:prstGeom>
                        <a:gradFill flip="none" rotWithShape="1">
                          <a:gsLst>
                            <a:gs pos="0">
                              <a:schemeClr val="dk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dk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dk1">
                                <a:tint val="23500"/>
                                <a:satMod val="160000"/>
                              </a:schemeClr>
                            </a:gs>
                          </a:gsLst>
                          <a:lin ang="13500000" scaled="1"/>
                          <a:tileRect/>
                        </a:gradFill>
                        <a:ln w="10160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840D032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0" o:spid="_x0000_s1026" type="#_x0000_t9" style="position:absolute;margin-left:210.75pt;margin-top:4.55pt;width:207.75pt;height:81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" adj="1560" fillcolor="#575757 [2128]" strokecolor="black [1600]" strokeweight="8pt">
                <v:fill color2="#c5c5c5 [752]" rotate="t" angle="225" colors="0 #9e9e9e;.5 #c4c4c4;1 #e3e3e3" focus="100%" type="gradien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6309E6" wp14:editId="17BBAD6A">
                <wp:simplePos x="0" y="0"/>
                <wp:positionH relativeFrom="column">
                  <wp:posOffset>9525</wp:posOffset>
                </wp:positionH>
                <wp:positionV relativeFrom="paragraph">
                  <wp:posOffset>57785</wp:posOffset>
                </wp:positionV>
                <wp:extent cx="2276475" cy="1028700"/>
                <wp:effectExtent l="38100" t="38100" r="66675" b="571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1028700"/>
                        </a:xfrm>
                        <a:custGeom>
                          <a:avLst/>
                          <a:gdLst>
                            <a:gd name="connsiteX0" fmla="*/ 0 w 2276475"/>
                            <a:gd name="connsiteY0" fmla="*/ 0 h 1028700"/>
                            <a:gd name="connsiteX1" fmla="*/ 2276475 w 2276475"/>
                            <a:gd name="connsiteY1" fmla="*/ 0 h 1028700"/>
                            <a:gd name="connsiteX2" fmla="*/ 2276475 w 2276475"/>
                            <a:gd name="connsiteY2" fmla="*/ 1028700 h 1028700"/>
                            <a:gd name="connsiteX3" fmla="*/ 0 w 2276475"/>
                            <a:gd name="connsiteY3" fmla="*/ 1028700 h 1028700"/>
                            <a:gd name="connsiteX4" fmla="*/ 0 w 2276475"/>
                            <a:gd name="connsiteY4" fmla="*/ 0 h 1028700"/>
                            <a:gd name="connsiteX0" fmla="*/ 0 w 2276475"/>
                            <a:gd name="connsiteY0" fmla="*/ 0 h 1028700"/>
                            <a:gd name="connsiteX1" fmla="*/ 2276475 w 2276475"/>
                            <a:gd name="connsiteY1" fmla="*/ 0 h 1028700"/>
                            <a:gd name="connsiteX2" fmla="*/ 2276475 w 2276475"/>
                            <a:gd name="connsiteY2" fmla="*/ 1028700 h 1028700"/>
                            <a:gd name="connsiteX3" fmla="*/ 0 w 2276475"/>
                            <a:gd name="connsiteY3" fmla="*/ 1028700 h 1028700"/>
                            <a:gd name="connsiteX4" fmla="*/ 0 w 2276475"/>
                            <a:gd name="connsiteY4" fmla="*/ 0 h 1028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276475" h="1028700">
                              <a:moveTo>
                                <a:pt x="0" y="0"/>
                              </a:moveTo>
                              <a:lnTo>
                                <a:pt x="2276475" y="0"/>
                              </a:lnTo>
                              <a:lnTo>
                                <a:pt x="2276475" y="1028700"/>
                              </a:lnTo>
                              <a:lnTo>
                                <a:pt x="0" y="10287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dk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dk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dk1">
                                <a:tint val="23500"/>
                                <a:satMod val="160000"/>
                              </a:schemeClr>
                            </a:gs>
                          </a:gsLst>
                          <a:lin ang="13500000" scaled="1"/>
                          <a:tileRect/>
                        </a:gradFill>
                        <a:ln w="10160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81991" id="Rectangle 6" o:spid="_x0000_s1026" style="position:absolute;margin-left:.75pt;margin-top:4.55pt;width:179.25pt;height:8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76475,1028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" path="m,l2276475,r,1028700l,1028700,,xe" fillcolor="#575757 [2128]" strokecolor="black [1600]" strokeweight="8pt">
                <v:fill color2="#c5c5c5 [752]" rotate="t" angle="225" colors="0 #9e9e9e;.5 #c4c4c4;1 #e3e3e3" focus="100%" type="gradient"/>
                <v:stroke joinstyle="miter"/>
                <v:path arrowok="t" o:connecttype="custom" o:connectlocs="0,0;2276475,0;2276475,1028700;0,1028700;0,0" o:connectangles="0,0,0,0,0"/>
              </v:shape>
            </w:pict>
          </mc:Fallback>
        </mc:AlternateContent>
      </w:r>
      <w:r w:rsidR="00A82B0D">
        <w:tab/>
      </w:r>
    </w:p>
    <w:p w14:paraId="479E5C7D" w14:textId="40E2E415" w:rsidR="00A82B0D" w:rsidRDefault="00A82B0D" w:rsidP="00A82B0D">
      <w:pPr>
        <w:tabs>
          <w:tab w:val="left" w:pos="6795"/>
        </w:tabs>
      </w:pPr>
    </w:p>
    <w:p w14:paraId="6F31E2F2" w14:textId="6AD16CFA" w:rsidR="00A82B0D" w:rsidRDefault="008A3BDD" w:rsidP="00A82B0D">
      <w:pPr>
        <w:tabs>
          <w:tab w:val="left" w:pos="679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F8E505" wp14:editId="34E73BEB">
                <wp:simplePos x="0" y="0"/>
                <wp:positionH relativeFrom="column">
                  <wp:posOffset>2466975</wp:posOffset>
                </wp:positionH>
                <wp:positionV relativeFrom="paragraph">
                  <wp:posOffset>58420</wp:posOffset>
                </wp:positionV>
                <wp:extent cx="3086100" cy="914400"/>
                <wp:effectExtent l="38100" t="38100" r="57150" b="571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0160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036293" w14:textId="428CFCD0" w:rsidR="00B928F3" w:rsidRPr="00B928F3" w:rsidRDefault="00B928F3" w:rsidP="00B928F3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B928F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val="en-US"/>
                              </w:rPr>
                              <w:t>AMBULANCE</w:t>
                            </w:r>
                          </w:p>
                          <w:p w14:paraId="05BA6B11" w14:textId="77777777" w:rsidR="008A3BDD" w:rsidRPr="00B928F3" w:rsidRDefault="008A3BDD" w:rsidP="008A3BDD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B928F3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val="en-US"/>
                              </w:rPr>
                              <w:t>115</w:t>
                            </w:r>
                          </w:p>
                          <w:p w14:paraId="1F7EE19A" w14:textId="6EBDE300" w:rsidR="00B928F3" w:rsidRPr="00B928F3" w:rsidRDefault="00B928F3" w:rsidP="008A3BDD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F8E505" id="Rectangle 11" o:spid="_x0000_s1026" style="position:absolute;margin-left:194.25pt;margin-top:4.6pt;width:243pt;height:1in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" fillcolor="white [3212]" strokecolor="black [1600]" strokeweight="8pt">
                <v:textbox>
                  <w:txbxContent>
                    <w:p w14:paraId="77036293" w14:textId="428CFCD0" w:rsidR="00B928F3" w:rsidRPr="00B928F3" w:rsidRDefault="00B928F3" w:rsidP="00B928F3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  <w:lang w:val="en-US"/>
                        </w:rPr>
                      </w:pPr>
                      <w:r w:rsidRPr="00B928F3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  <w:lang w:val="en-US"/>
                        </w:rPr>
                        <w:t>AMBULANCE</w:t>
                      </w:r>
                    </w:p>
                    <w:p w14:paraId="05BA6B11" w14:textId="77777777" w:rsidR="008A3BDD" w:rsidRPr="00B928F3" w:rsidRDefault="008A3BDD" w:rsidP="008A3BDD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  <w:lang w:val="en-US"/>
                        </w:rPr>
                      </w:pPr>
                      <w:r w:rsidRPr="00B928F3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  <w:lang w:val="en-US"/>
                        </w:rPr>
                        <w:t>115</w:t>
                      </w:r>
                    </w:p>
                    <w:p w14:paraId="1F7EE19A" w14:textId="6EBDE300" w:rsidR="00B928F3" w:rsidRPr="00B928F3" w:rsidRDefault="00B928F3" w:rsidP="008A3BDD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94D7684" w14:textId="6FAC50BF" w:rsidR="00A82B0D" w:rsidRDefault="00A82B0D" w:rsidP="00A82B0D">
      <w:pPr>
        <w:tabs>
          <w:tab w:val="left" w:pos="6795"/>
        </w:tabs>
      </w:pPr>
    </w:p>
    <w:p w14:paraId="531B201A" w14:textId="66BE3A77" w:rsidR="00A82B0D" w:rsidRDefault="00A82B0D" w:rsidP="00A82B0D">
      <w:pPr>
        <w:tabs>
          <w:tab w:val="left" w:pos="6795"/>
        </w:tabs>
      </w:pPr>
    </w:p>
    <w:p w14:paraId="153970C3" w14:textId="682A091B" w:rsidR="00A82B0D" w:rsidRPr="00A82B0D" w:rsidRDefault="00F57F0B" w:rsidP="00A82B0D">
      <w:pPr>
        <w:tabs>
          <w:tab w:val="left" w:pos="679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83FF911" wp14:editId="2C01CCB0">
                <wp:simplePos x="0" y="0"/>
                <wp:positionH relativeFrom="column">
                  <wp:posOffset>3352800</wp:posOffset>
                </wp:positionH>
                <wp:positionV relativeFrom="paragraph">
                  <wp:posOffset>1525270</wp:posOffset>
                </wp:positionV>
                <wp:extent cx="2057400" cy="114300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1143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01600"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3B9BB" w14:textId="6FA1392A" w:rsidR="008A3BDD" w:rsidRPr="008A3BDD" w:rsidRDefault="008A3BDD" w:rsidP="008A3BDD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8A3BD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96"/>
                                <w:szCs w:val="96"/>
                                <w:highlight w:val="lightGray"/>
                                <w:lang w:val="en-US"/>
                              </w:rPr>
                              <w:t>1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3FF911" id="Rectangle 12" o:spid="_x0000_s1027" style="position:absolute;margin-left:264pt;margin-top:120.1pt;width:162pt;height:90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" fillcolor="white [3212]" stroked="f" strokeweight="8pt">
                <v:textbox>
                  <w:txbxContent>
                    <w:p w14:paraId="1273B9BB" w14:textId="6FA1392A" w:rsidR="008A3BDD" w:rsidRPr="008A3BDD" w:rsidRDefault="008A3BDD" w:rsidP="008A3BDD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96"/>
                          <w:szCs w:val="96"/>
                          <w:lang w:val="en-US"/>
                        </w:rPr>
                      </w:pPr>
                      <w:r w:rsidRPr="008A3BD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96"/>
                          <w:szCs w:val="96"/>
                          <w:highlight w:val="lightGray"/>
                          <w:lang w:val="en-US"/>
                        </w:rPr>
                        <w:t>11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2643D96" wp14:editId="77A08973">
                <wp:simplePos x="0" y="0"/>
                <wp:positionH relativeFrom="column">
                  <wp:posOffset>-523875</wp:posOffset>
                </wp:positionH>
                <wp:positionV relativeFrom="paragraph">
                  <wp:posOffset>1523365</wp:posOffset>
                </wp:positionV>
                <wp:extent cx="3200400" cy="1028700"/>
                <wp:effectExtent l="0" t="0" r="19050" b="19050"/>
                <wp:wrapNone/>
                <wp:docPr id="16" name="Flowchart: Proces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02870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08B8B8" w14:textId="77777777" w:rsidR="00226729" w:rsidRPr="00226729" w:rsidRDefault="00226729" w:rsidP="00226729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2672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:lang w:val="en-US"/>
                              </w:rPr>
                              <w:t>AMBULANCE</w:t>
                            </w:r>
                            <w:r w:rsidRPr="0022672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:lang w:val="en-US"/>
                              </w:rPr>
                              <w:tab/>
                              <w:t>1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643D96" id="_x0000_t109" coordsize="21600,21600" o:spt="109" path="m,l,21600r21600,l21600,xe">
                <v:stroke joinstyle="miter"/>
                <v:path gradientshapeok="t" o:connecttype="rect"/>
              </v:shapetype>
              <v:shape id="Flowchart: Process 16" o:spid="_x0000_s1028" type="#_x0000_t109" style="position:absolute;margin-left:-41.25pt;margin-top:119.95pt;width:252pt;height:8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" fillcolor="white [3201]" strokecolor="black [3213]" strokeweight="1pt">
                <v:textbox>
                  <w:txbxContent>
                    <w:p w14:paraId="2108B8B8" w14:textId="77777777" w:rsidR="00226729" w:rsidRPr="00226729" w:rsidRDefault="00226729" w:rsidP="00226729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:lang w:val="en-US"/>
                        </w:rPr>
                      </w:pPr>
                      <w:r w:rsidRPr="0022672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:lang w:val="en-US"/>
                        </w:rPr>
                        <w:t>AMBULANCE</w:t>
                      </w:r>
                      <w:r w:rsidRPr="0022672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:lang w:val="en-US"/>
                        </w:rPr>
                        <w:tab/>
                        <w:t>11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99B5172" wp14:editId="4F50F630">
                <wp:simplePos x="0" y="0"/>
                <wp:positionH relativeFrom="column">
                  <wp:posOffset>-476250</wp:posOffset>
                </wp:positionH>
                <wp:positionV relativeFrom="paragraph">
                  <wp:posOffset>210820</wp:posOffset>
                </wp:positionV>
                <wp:extent cx="2514600" cy="1028700"/>
                <wp:effectExtent l="0" t="0" r="19050" b="1905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02870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59269C" w14:textId="42251801" w:rsidR="008A3BDD" w:rsidRPr="008A3BDD" w:rsidRDefault="008A3BDD" w:rsidP="008A3BDD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A3BD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8"/>
                                <w:szCs w:val="48"/>
                                <w:lang w:val="en-US"/>
                              </w:rPr>
                              <w:t>AMBU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B5172" id="Flowchart: Process 14" o:spid="_x0000_s1029" type="#_x0000_t109" style="position:absolute;margin-left:-37.5pt;margin-top:16.6pt;width:198pt;height:8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" fillcolor="white [3201]" strokecolor="black [3213]" strokeweight="1pt">
                <v:textbox>
                  <w:txbxContent>
                    <w:p w14:paraId="7C59269C" w14:textId="42251801" w:rsidR="008A3BDD" w:rsidRPr="008A3BDD" w:rsidRDefault="008A3BDD" w:rsidP="008A3BDD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8"/>
                          <w:szCs w:val="48"/>
                          <w:lang w:val="en-US"/>
                        </w:rPr>
                      </w:pPr>
                      <w:r w:rsidRPr="008A3BDD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8"/>
                          <w:szCs w:val="48"/>
                          <w:lang w:val="en-US"/>
                        </w:rPr>
                        <w:t>AMBULA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8F4D1F" wp14:editId="227D1834">
                <wp:simplePos x="0" y="0"/>
                <wp:positionH relativeFrom="column">
                  <wp:posOffset>2286000</wp:posOffset>
                </wp:positionH>
                <wp:positionV relativeFrom="paragraph">
                  <wp:posOffset>353695</wp:posOffset>
                </wp:positionV>
                <wp:extent cx="3200400" cy="1028700"/>
                <wp:effectExtent l="0" t="0" r="19050" b="19050"/>
                <wp:wrapNone/>
                <wp:docPr id="15" name="Flowchart: Proces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02870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BD2DF7" w14:textId="094C61CA" w:rsidR="00226729" w:rsidRPr="00226729" w:rsidRDefault="00226729" w:rsidP="00226729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2672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:lang w:val="en-US"/>
                              </w:rPr>
                              <w:t>AMBULANCE</w:t>
                            </w:r>
                            <w:r w:rsidRPr="0022672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2"/>
                                <w:szCs w:val="52"/>
                                <w:lang w:val="en-US"/>
                              </w:rPr>
                              <w:tab/>
                              <w:t>1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8F4D1F" id="Flowchart: Process 15" o:spid="_x0000_s1030" type="#_x0000_t109" style="position:absolute;margin-left:180pt;margin-top:27.85pt;width:252pt;height:8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" fillcolor="white [3201]" strokecolor="black [3213]" strokeweight="1pt">
                <v:textbox>
                  <w:txbxContent>
                    <w:p w14:paraId="4EBD2DF7" w14:textId="094C61CA" w:rsidR="00226729" w:rsidRPr="00226729" w:rsidRDefault="00226729" w:rsidP="00226729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:lang w:val="en-US"/>
                        </w:rPr>
                      </w:pPr>
                      <w:r w:rsidRPr="0022672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:lang w:val="en-US"/>
                        </w:rPr>
                        <w:t>AMBULANCE</w:t>
                      </w:r>
                      <w:r w:rsidRPr="0022672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2"/>
                          <w:szCs w:val="52"/>
                          <w:lang w:val="en-US"/>
                        </w:rPr>
                        <w:tab/>
                        <w:t>115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82B0D" w:rsidRPr="00A82B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0MDA0szAyMTG1NLJQ0lEKTi0uzszPAykwqgUAPspU6SwAAAA="/>
  </w:docVars>
  <w:rsids>
    <w:rsidRoot w:val="002957BA"/>
    <w:rsid w:val="00226729"/>
    <w:rsid w:val="002957BA"/>
    <w:rsid w:val="008A3BDD"/>
    <w:rsid w:val="00997111"/>
    <w:rsid w:val="00A82B0D"/>
    <w:rsid w:val="00B928F3"/>
    <w:rsid w:val="00C60D71"/>
    <w:rsid w:val="00F57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9E007"/>
  <w15:chartTrackingRefBased/>
  <w15:docId w15:val="{90620734-3BB6-422B-9399-51EB63242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7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aroof Ahmed</dc:creator>
  <cp:keywords/>
  <dc:description/>
  <cp:lastModifiedBy>Muhammad Maroof Ahmed</cp:lastModifiedBy>
  <cp:revision>3</cp:revision>
  <dcterms:created xsi:type="dcterms:W3CDTF">2021-07-05T17:35:00Z</dcterms:created>
  <dcterms:modified xsi:type="dcterms:W3CDTF">2021-07-05T18:56:00Z</dcterms:modified>
</cp:coreProperties>
</file>